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18A" w:rsidRDefault="004221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2"/>
          <w:szCs w:val="12"/>
        </w:rPr>
      </w:pPr>
    </w:p>
    <w:tbl>
      <w:tblPr>
        <w:tblStyle w:val="a"/>
        <w:tblW w:w="10630" w:type="dxa"/>
        <w:tblInd w:w="-100" w:type="dxa"/>
        <w:tblLayout w:type="fixed"/>
        <w:tblLook w:val="0600" w:firstRow="0" w:lastRow="0" w:firstColumn="0" w:lastColumn="0" w:noHBand="1" w:noVBand="1"/>
      </w:tblPr>
      <w:tblGrid>
        <w:gridCol w:w="7134"/>
        <w:gridCol w:w="3496"/>
      </w:tblGrid>
      <w:tr w:rsidR="0042218A" w:rsidTr="00B45F94">
        <w:trPr>
          <w:trHeight w:val="1399"/>
        </w:trPr>
        <w:tc>
          <w:tcPr>
            <w:tcW w:w="7134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42218A" w:rsidRPr="00E265E0" w:rsidRDefault="00185884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eastAsia="Open Sans" w:hAnsi="Open Sans" w:cs="Open Sans"/>
                <w:sz w:val="44"/>
                <w:szCs w:val="44"/>
              </w:rPr>
            </w:pPr>
            <w:bookmarkStart w:id="0" w:name="_x8fm1uorkbaw" w:colFirst="0" w:colLast="0"/>
            <w:bookmarkEnd w:id="0"/>
            <w:r w:rsidRPr="00E265E0">
              <w:rPr>
                <w:rFonts w:ascii="Open Sans" w:eastAsia="Open Sans" w:hAnsi="Open Sans" w:cs="Open Sans"/>
                <w:sz w:val="44"/>
                <w:szCs w:val="44"/>
              </w:rPr>
              <w:t>MD.Owes Quruny Shubho</w:t>
            </w:r>
          </w:p>
          <w:p w:rsidR="006820C0" w:rsidRPr="00E265E0" w:rsidRDefault="00691981" w:rsidP="006820C0">
            <w:pPr>
              <w:rPr>
                <w:rFonts w:ascii="Open Sans" w:eastAsia="Open Sans" w:hAnsi="Open Sans" w:cs="Open Sans"/>
                <w:color w:val="000000" w:themeColor="text1"/>
                <w:sz w:val="20"/>
                <w:szCs w:val="20"/>
              </w:rPr>
            </w:pPr>
            <w:r w:rsidRPr="00E265E0">
              <w:rPr>
                <w:rFonts w:ascii="Open Sans" w:eastAsia="Open Sans" w:hAnsi="Open Sans" w:cs="Open Sans"/>
                <w:color w:val="000000" w:themeColor="text1"/>
                <w:sz w:val="20"/>
                <w:szCs w:val="20"/>
              </w:rPr>
              <w:t>Apprentice Data Scientist | Android App Developer</w:t>
            </w:r>
          </w:p>
          <w:p w:rsidR="0042218A" w:rsidRDefault="0042218A">
            <w:pPr>
              <w:pStyle w:val="Subtitle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" w:name="_ymi089liagec" w:colFirst="0" w:colLast="0"/>
            <w:bookmarkEnd w:id="1"/>
          </w:p>
        </w:tc>
        <w:tc>
          <w:tcPr>
            <w:tcW w:w="3496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42218A" w:rsidRDefault="007E48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5/2, Road No 2, Kallyanpur</w:t>
            </w:r>
          </w:p>
          <w:p w:rsidR="0042218A" w:rsidRDefault="007E48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color w:val="000000"/>
              </w:rPr>
            </w:pPr>
            <w:r>
              <w:rPr>
                <w:rFonts w:ascii="Open Sans" w:eastAsia="Open Sans" w:hAnsi="Open Sans" w:cs="Open Sans"/>
                <w:color w:val="000000"/>
              </w:rPr>
              <w:t>Dhaka - 1207, Bangladesh</w:t>
            </w:r>
          </w:p>
          <w:p w:rsidR="0042218A" w:rsidRDefault="007E48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(+880) 1722092395 </w:t>
            </w:r>
          </w:p>
          <w:p w:rsidR="0042218A" w:rsidRPr="005464F6" w:rsidRDefault="0045350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color w:val="000000"/>
              </w:rPr>
            </w:pPr>
            <w:r w:rsidRPr="00CC63ED">
              <w:rPr>
                <w:rFonts w:ascii="Open Sans" w:eastAsia="Open Sans" w:hAnsi="Open Sans" w:cs="Open Sans"/>
                <w:color w:val="000000"/>
              </w:rPr>
              <w:t>owes.shubho@gmail.com</w:t>
            </w:r>
          </w:p>
          <w:p w:rsidR="00C3491B" w:rsidRDefault="00B45F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color w:val="000000"/>
              </w:rPr>
            </w:pPr>
            <w:r w:rsidRPr="00CC63ED">
              <w:rPr>
                <w:rFonts w:ascii="Open Sans" w:eastAsia="Open Sans" w:hAnsi="Open Sans" w:cs="Open Sans"/>
                <w:color w:val="000000"/>
              </w:rPr>
              <w:t>www.linkedin.com/in</w:t>
            </w:r>
            <w:r w:rsidRPr="00CC63ED">
              <w:rPr>
                <w:rFonts w:ascii="Open Sans" w:eastAsia="Open Sans" w:hAnsi="Open Sans" w:cs="Open Sans"/>
                <w:color w:val="000000"/>
              </w:rPr>
              <w:t>/</w:t>
            </w:r>
            <w:r w:rsidRPr="00CC63ED">
              <w:rPr>
                <w:rFonts w:ascii="Open Sans" w:eastAsia="Open Sans" w:hAnsi="Open Sans" w:cs="Open Sans"/>
                <w:color w:val="000000"/>
              </w:rPr>
              <w:t>shubhobd/</w:t>
            </w:r>
          </w:p>
          <w:p w:rsidR="003245A6" w:rsidRPr="003245A6" w:rsidRDefault="003245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color w:val="000000"/>
              </w:rPr>
            </w:pPr>
            <w:r w:rsidRPr="00CC63ED">
              <w:rPr>
                <w:rFonts w:ascii="Open Sans" w:eastAsia="Open Sans" w:hAnsi="Open Sans" w:cs="Open Sans"/>
                <w:color w:val="000000"/>
              </w:rPr>
              <w:t>https://shubho.info</w:t>
            </w:r>
          </w:p>
        </w:tc>
      </w:tr>
      <w:tr w:rsidR="0042218A" w:rsidTr="00B45F94">
        <w:trPr>
          <w:trHeight w:val="11080"/>
        </w:trPr>
        <w:tc>
          <w:tcPr>
            <w:tcW w:w="7134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D611CE" w:rsidRPr="00F96F14" w:rsidRDefault="00D611CE" w:rsidP="00D611CE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color w:val="000000" w:themeColor="text1"/>
                <w:sz w:val="24"/>
                <w:szCs w:val="24"/>
              </w:rPr>
            </w:pPr>
            <w:bookmarkStart w:id="2" w:name="_y7d3xdxnr44m" w:colFirst="0" w:colLast="0"/>
            <w:bookmarkEnd w:id="2"/>
            <w:r w:rsidRPr="00F96F14">
              <w:rPr>
                <w:color w:val="000000" w:themeColor="text1"/>
                <w:sz w:val="24"/>
                <w:szCs w:val="24"/>
              </w:rPr>
              <w:t>EDUCATION</w:t>
            </w:r>
          </w:p>
          <w:p w:rsidR="00D611CE" w:rsidRPr="003245A6" w:rsidRDefault="00441B75" w:rsidP="00441B75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i/>
                <w:sz w:val="24"/>
                <w:szCs w:val="24"/>
              </w:rPr>
            </w:pPr>
            <w:bookmarkStart w:id="3" w:name="_6wymnhinx9q5" w:colFirst="0" w:colLast="0"/>
            <w:bookmarkEnd w:id="3"/>
            <w:r w:rsidRPr="003245A6">
              <w:rPr>
                <w:rFonts w:ascii="Open Sans" w:hAnsi="Open Sans"/>
                <w:i/>
                <w:sz w:val="24"/>
                <w:szCs w:val="24"/>
              </w:rPr>
              <w:t>Bachelor of Science in Computer Science &amp; Engineering</w:t>
            </w:r>
            <w:bookmarkStart w:id="4" w:name="_7vtcyzeczjot" w:colFirst="0" w:colLast="0"/>
            <w:bookmarkEnd w:id="4"/>
          </w:p>
          <w:p w:rsidR="00441B75" w:rsidRPr="009E2B68" w:rsidRDefault="00441B75" w:rsidP="00441B75">
            <w:pPr>
              <w:spacing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Daffodil International University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</w:t>
            </w:r>
            <w:r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– 2016 to 2019</w:t>
            </w:r>
          </w:p>
          <w:p w:rsidR="00441B75" w:rsidRPr="009E2B68" w:rsidRDefault="00441B75" w:rsidP="00441B75">
            <w:pPr>
              <w:spacing w:before="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18583B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CGPA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– 3.50 Scale of 4.00</w:t>
            </w:r>
          </w:p>
          <w:p w:rsidR="00D611CE" w:rsidRPr="00144527" w:rsidRDefault="00441B75" w:rsidP="00144527">
            <w:pPr>
              <w:spacing w:before="0" w:after="24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18583B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Final </w:t>
            </w:r>
            <w:r w:rsidR="00B00CDE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Defense -</w:t>
            </w:r>
            <w:r w:rsidR="00144527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Thesis With Research Paper.</w:t>
            </w:r>
          </w:p>
          <w:p w:rsidR="00144527" w:rsidRPr="00144527" w:rsidRDefault="00144527" w:rsidP="0014452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i/>
                <w:sz w:val="24"/>
                <w:szCs w:val="24"/>
              </w:rPr>
            </w:pPr>
            <w:bookmarkStart w:id="5" w:name="_czfiadnsgnzp" w:colFirst="0" w:colLast="0"/>
            <w:bookmarkEnd w:id="5"/>
            <w:r w:rsidRPr="00144527">
              <w:rPr>
                <w:rFonts w:ascii="Open Sans" w:hAnsi="Open Sans"/>
                <w:bCs/>
                <w:i/>
                <w:iCs/>
                <w:sz w:val="24"/>
                <w:szCs w:val="24"/>
              </w:rPr>
              <w:t>Diploma in Engineering</w:t>
            </w:r>
          </w:p>
          <w:p w:rsidR="00144527" w:rsidRPr="009E2B68" w:rsidRDefault="00144527" w:rsidP="00144527">
            <w:pPr>
              <w:spacing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haka Polytechnic Institute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</w:t>
            </w:r>
            <w:r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–</w:t>
            </w: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 2011</w:t>
            </w:r>
            <w:r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to 2015</w:t>
            </w:r>
          </w:p>
          <w:p w:rsidR="00144527" w:rsidRDefault="00144527" w:rsidP="00144527">
            <w:pPr>
              <w:spacing w:before="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18583B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CGPA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– 3.</w:t>
            </w:r>
            <w:r w:rsidR="009C6845">
              <w:rPr>
                <w:rFonts w:ascii="Open Sans" w:hAnsi="Open Sans"/>
                <w:color w:val="000000" w:themeColor="text1"/>
                <w:sz w:val="20"/>
                <w:szCs w:val="20"/>
              </w:rPr>
              <w:t>1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>0 Scale of 4.00</w:t>
            </w:r>
          </w:p>
          <w:p w:rsidR="009F5DD4" w:rsidRPr="009F5DD4" w:rsidRDefault="009F5DD4" w:rsidP="00144527">
            <w:pPr>
              <w:spacing w:before="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9F5DD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Department</w:t>
            </w:r>
            <w:r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-</w:t>
            </w:r>
            <w:r w:rsidRPr="009F5DD4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</w:t>
            </w:r>
            <w:r w:rsidRPr="009F5DD4">
              <w:rPr>
                <w:rFonts w:ascii="Open Sans" w:hAnsi="Open Sans"/>
                <w:color w:val="000000" w:themeColor="text1"/>
                <w:sz w:val="20"/>
                <w:szCs w:val="20"/>
              </w:rPr>
              <w:t>Computer Technology</w:t>
            </w:r>
          </w:p>
          <w:p w:rsidR="00144527" w:rsidRPr="003245A6" w:rsidRDefault="009F5DD4" w:rsidP="00144527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i/>
                <w:sz w:val="24"/>
                <w:szCs w:val="24"/>
              </w:rPr>
            </w:pPr>
            <w:r>
              <w:rPr>
                <w:rFonts w:ascii="Open Sans" w:hAnsi="Open Sans"/>
                <w:i/>
                <w:sz w:val="24"/>
                <w:szCs w:val="24"/>
              </w:rPr>
              <w:t>Secondary School Certificate (S.S.C - VOC)</w:t>
            </w:r>
          </w:p>
          <w:p w:rsidR="00144527" w:rsidRPr="009E2B68" w:rsidRDefault="009E3F71" w:rsidP="00144527">
            <w:pPr>
              <w:spacing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Dinajpur Technical School &amp; College </w:t>
            </w:r>
            <w:r w:rsidR="00144527" w:rsidRPr="00DA4804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–</w:t>
            </w: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 2011</w:t>
            </w:r>
          </w:p>
          <w:p w:rsidR="00144527" w:rsidRPr="009E2B68" w:rsidRDefault="00144527" w:rsidP="00144527">
            <w:pPr>
              <w:spacing w:before="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 w:rsidRPr="0018583B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GPA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–</w:t>
            </w:r>
            <w:r w:rsidR="00AA0A30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4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>.</w:t>
            </w:r>
            <w:r w:rsidR="00AA0A30">
              <w:rPr>
                <w:rFonts w:ascii="Open Sans" w:hAnsi="Open Sans"/>
                <w:color w:val="000000" w:themeColor="text1"/>
                <w:sz w:val="20"/>
                <w:szCs w:val="20"/>
              </w:rPr>
              <w:t>50 Scale of 5</w:t>
            </w:r>
            <w:r w:rsidRPr="009E2B68">
              <w:rPr>
                <w:rFonts w:ascii="Open Sans" w:hAnsi="Open Sans"/>
                <w:color w:val="000000" w:themeColor="text1"/>
                <w:sz w:val="20"/>
                <w:szCs w:val="20"/>
              </w:rPr>
              <w:t>.00</w:t>
            </w:r>
          </w:p>
          <w:p w:rsidR="00144527" w:rsidRPr="009E2B68" w:rsidRDefault="0009389F" w:rsidP="0009389F">
            <w:pPr>
              <w:spacing w:before="0" w:after="240" w:line="240" w:lineRule="auto"/>
              <w:rPr>
                <w:rFonts w:ascii="Open Sans" w:hAnsi="Open Sans"/>
                <w:color w:val="000000" w:themeColor="text1"/>
                <w:sz w:val="20"/>
                <w:szCs w:val="20"/>
              </w:rPr>
            </w:pPr>
            <w:r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Trade</w:t>
            </w:r>
            <w:r w:rsidR="00B00CDE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922DBE">
              <w:rPr>
                <w:rFonts w:ascii="Open Sans" w:hAnsi="Open Sans"/>
                <w:b/>
                <w:color w:val="000000" w:themeColor="text1"/>
                <w:sz w:val="20"/>
                <w:szCs w:val="20"/>
              </w:rPr>
              <w:t>–</w:t>
            </w:r>
            <w:r w:rsidR="00922DBE">
              <w:rPr>
                <w:rFonts w:ascii="Open Sans" w:hAnsi="Open Sans"/>
                <w:color w:val="000000" w:themeColor="text1"/>
                <w:sz w:val="20"/>
                <w:szCs w:val="20"/>
              </w:rPr>
              <w:t xml:space="preserve"> Computer &amp; Information Technology</w:t>
            </w:r>
          </w:p>
          <w:p w:rsidR="00D611CE" w:rsidRDefault="00D611CE" w:rsidP="00185884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</w:p>
          <w:p w:rsidR="0042218A" w:rsidRDefault="00636223" w:rsidP="00185884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r>
              <w:rPr>
                <w:color w:val="000000" w:themeColor="text1"/>
                <w:sz w:val="24"/>
                <w:szCs w:val="24"/>
              </w:rPr>
              <w:t>PROJECTS</w:t>
            </w:r>
          </w:p>
          <w:p w:rsidR="0042218A" w:rsidRPr="00DE1040" w:rsidRDefault="00DE1040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b w:val="0"/>
                <w:i/>
                <w:color w:val="000000" w:themeColor="text1"/>
                <w:sz w:val="24"/>
                <w:szCs w:val="24"/>
              </w:rPr>
            </w:pPr>
            <w:bookmarkStart w:id="6" w:name="_rfgvkg2ifhfd" w:colFirst="0" w:colLast="0"/>
            <w:bookmarkEnd w:id="6"/>
            <w:r w:rsidRPr="00DE1040">
              <w:rPr>
                <w:rFonts w:ascii="Open Sans" w:hAnsi="Open Sans"/>
                <w:color w:val="000000" w:themeColor="text1"/>
              </w:rPr>
              <w:t xml:space="preserve">Data Visualization </w:t>
            </w:r>
          </w:p>
          <w:p w:rsidR="0042218A" w:rsidRPr="00DE1040" w:rsidRDefault="00DE1040" w:rsidP="00DE1040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000000" w:themeColor="text1"/>
              </w:rPr>
            </w:pPr>
            <w:bookmarkStart w:id="7" w:name="_n64fgzu3lwuy" w:colFirst="0" w:colLast="0"/>
            <w:bookmarkEnd w:id="7"/>
            <w:r w:rsidRPr="00DE1040">
              <w:rPr>
                <w:color w:val="000000" w:themeColor="text1"/>
              </w:rPr>
              <w:t xml:space="preserve">Data Visualization on sales data using Business Intelligence Technique. </w:t>
            </w:r>
          </w:p>
          <w:p w:rsidR="00DE1040" w:rsidRPr="00DE1040" w:rsidRDefault="00DE1040" w:rsidP="00DE1040">
            <w:pPr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>Site :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Pr="00DE1040">
              <w:rPr>
                <w:rFonts w:ascii="Open Sans" w:hAnsi="Open Sans"/>
                <w:b/>
                <w:color w:val="000000" w:themeColor="text1"/>
              </w:rPr>
              <w:t>https://sites.google.com/diu.edu.bd/diubi</w:t>
            </w:r>
          </w:p>
          <w:p w:rsidR="00DE1040" w:rsidRPr="00DE1040" w:rsidRDefault="00DE1040" w:rsidP="00DE1040">
            <w:pPr>
              <w:spacing w:before="0"/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 xml:space="preserve">Github : 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Pr="00DE1040">
              <w:rPr>
                <w:rFonts w:ascii="Open Sans" w:hAnsi="Open Sans"/>
                <w:b/>
                <w:color w:val="000000" w:themeColor="text1"/>
              </w:rPr>
              <w:t>http://bit.do/diu_bi</w:t>
            </w:r>
          </w:p>
          <w:p w:rsidR="00DE1040" w:rsidRPr="00DE1040" w:rsidRDefault="00DE1040" w:rsidP="00DE1040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b w:val="0"/>
                <w:i/>
                <w:color w:val="000000" w:themeColor="text1"/>
                <w:sz w:val="24"/>
                <w:szCs w:val="24"/>
              </w:rPr>
            </w:pPr>
            <w:bookmarkStart w:id="8" w:name="_wj0puh61kxsr" w:colFirst="0" w:colLast="0"/>
            <w:bookmarkEnd w:id="8"/>
            <w:r>
              <w:rPr>
                <w:rFonts w:ascii="Open Sans" w:hAnsi="Open Sans"/>
                <w:color w:val="000000" w:themeColor="text1"/>
              </w:rPr>
              <w:t>Face Detection using Open CV</w:t>
            </w:r>
            <w:r w:rsidRPr="00DE1040">
              <w:rPr>
                <w:rFonts w:ascii="Open Sans" w:hAnsi="Open Sans"/>
                <w:color w:val="000000" w:themeColor="text1"/>
              </w:rPr>
              <w:t xml:space="preserve"> </w:t>
            </w:r>
          </w:p>
          <w:p w:rsidR="00DE1040" w:rsidRPr="00DE1040" w:rsidRDefault="00DE1040" w:rsidP="00CD0740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ace Detection from Still photo and motion videos using Open CV and </w:t>
            </w:r>
            <w:r w:rsidRPr="00DE1040">
              <w:rPr>
                <w:color w:val="000000" w:themeColor="text1"/>
              </w:rPr>
              <w:t>Haar Cascades</w:t>
            </w:r>
            <w:r>
              <w:rPr>
                <w:color w:val="000000" w:themeColor="text1"/>
              </w:rPr>
              <w:t>.</w:t>
            </w:r>
            <w:r w:rsidRPr="00DE1040">
              <w:rPr>
                <w:color w:val="000000" w:themeColor="text1"/>
              </w:rPr>
              <w:t xml:space="preserve"> </w:t>
            </w:r>
          </w:p>
          <w:p w:rsidR="00DE1040" w:rsidRPr="00DE1040" w:rsidRDefault="00DE1040" w:rsidP="00CD0740">
            <w:pPr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 xml:space="preserve">Github : 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="00CD0740" w:rsidRPr="00CD0740">
              <w:rPr>
                <w:rFonts w:ascii="Open Sans" w:hAnsi="Open Sans"/>
                <w:b/>
                <w:color w:val="000000" w:themeColor="text1"/>
              </w:rPr>
              <w:t>http://bit.do/face_detection</w:t>
            </w:r>
          </w:p>
          <w:p w:rsidR="00DE1040" w:rsidRPr="00DE1040" w:rsidRDefault="00A31589" w:rsidP="00DE1040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b w:val="0"/>
                <w:i/>
                <w:color w:val="000000" w:themeColor="text1"/>
                <w:sz w:val="24"/>
                <w:szCs w:val="24"/>
              </w:rPr>
            </w:pPr>
            <w:bookmarkStart w:id="9" w:name="_1hxcpsc1hco2" w:colFirst="0" w:colLast="0"/>
            <w:bookmarkEnd w:id="9"/>
            <w:r>
              <w:rPr>
                <w:rFonts w:ascii="Open Sans" w:hAnsi="Open Sans"/>
                <w:color w:val="000000" w:themeColor="text1"/>
              </w:rPr>
              <w:t>Linux Based Web Server Configuration</w:t>
            </w:r>
          </w:p>
          <w:p w:rsidR="00DE1040" w:rsidRPr="00DE1040" w:rsidRDefault="00A31589" w:rsidP="00DE1040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nfigure a Linux Bases web server LEMP Stack.</w:t>
            </w:r>
            <w:r w:rsidR="00DE1040" w:rsidRPr="00DE1040">
              <w:rPr>
                <w:color w:val="000000" w:themeColor="text1"/>
              </w:rPr>
              <w:t xml:space="preserve"> </w:t>
            </w:r>
          </w:p>
          <w:p w:rsidR="00DE1040" w:rsidRPr="00B97283" w:rsidRDefault="00DE1040" w:rsidP="00DE1040">
            <w:pPr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>Site :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="00B97283" w:rsidRPr="008C1624">
              <w:rPr>
                <w:rFonts w:ascii="Open Sans" w:hAnsi="Open Sans"/>
                <w:b/>
                <w:color w:val="000000" w:themeColor="text1"/>
              </w:rPr>
              <w:t>https://sites.google.com/view/lemp/home</w:t>
            </w:r>
          </w:p>
          <w:p w:rsidR="00DE1040" w:rsidRPr="00DE1040" w:rsidRDefault="00DE1040" w:rsidP="00DE1040">
            <w:pPr>
              <w:spacing w:before="0"/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 xml:space="preserve">Github : 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="00A31589" w:rsidRPr="00A31589">
              <w:rPr>
                <w:rFonts w:ascii="Open Sans" w:hAnsi="Open Sans"/>
                <w:b/>
                <w:color w:val="000000" w:themeColor="text1"/>
              </w:rPr>
              <w:t>http://bit.do/web_server_config</w:t>
            </w:r>
          </w:p>
          <w:p w:rsidR="00DE1040" w:rsidRPr="00DE1040" w:rsidRDefault="00281432" w:rsidP="00DE1040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Open Sans" w:hAnsi="Open Sans"/>
                <w:b w:val="0"/>
                <w:i/>
                <w:color w:val="000000" w:themeColor="text1"/>
                <w:sz w:val="24"/>
                <w:szCs w:val="24"/>
              </w:rPr>
            </w:pPr>
            <w:bookmarkStart w:id="10" w:name="_vm051rmyhoww" w:colFirst="0" w:colLast="0"/>
            <w:bookmarkEnd w:id="10"/>
            <w:r>
              <w:rPr>
                <w:rFonts w:ascii="Open Sans" w:hAnsi="Open Sans"/>
                <w:color w:val="000000" w:themeColor="text1"/>
              </w:rPr>
              <w:t>Registration &amp; Login System Using Firebase</w:t>
            </w:r>
            <w:r w:rsidR="00DE1040" w:rsidRPr="00DE1040">
              <w:rPr>
                <w:rFonts w:ascii="Open Sans" w:hAnsi="Open Sans"/>
                <w:color w:val="000000" w:themeColor="text1"/>
              </w:rPr>
              <w:t xml:space="preserve"> </w:t>
            </w:r>
          </w:p>
          <w:p w:rsidR="00DE1040" w:rsidRPr="00DE1040" w:rsidRDefault="00281432" w:rsidP="00DE1040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Login and Registration system for android using firebase Auth.</w:t>
            </w:r>
            <w:r w:rsidR="00DE1040" w:rsidRPr="00DE1040">
              <w:rPr>
                <w:color w:val="000000" w:themeColor="text1"/>
              </w:rPr>
              <w:t xml:space="preserve"> </w:t>
            </w:r>
          </w:p>
          <w:p w:rsidR="0042218A" w:rsidRPr="00DE1040" w:rsidRDefault="00DE1040" w:rsidP="0039622D">
            <w:pPr>
              <w:rPr>
                <w:rFonts w:ascii="Open Sans" w:hAnsi="Open Sans"/>
                <w:color w:val="000000" w:themeColor="text1"/>
              </w:rPr>
            </w:pPr>
            <w:r w:rsidRPr="00DE1040">
              <w:rPr>
                <w:rFonts w:ascii="Open Sans" w:hAnsi="Open Sans"/>
                <w:b/>
                <w:color w:val="000000" w:themeColor="text1"/>
              </w:rPr>
              <w:t xml:space="preserve">Github : </w:t>
            </w:r>
            <w:r>
              <w:rPr>
                <w:rFonts w:ascii="Open Sans" w:hAnsi="Open Sans"/>
                <w:b/>
                <w:color w:val="000000" w:themeColor="text1"/>
              </w:rPr>
              <w:t xml:space="preserve"> </w:t>
            </w:r>
            <w:r w:rsidR="0039622D" w:rsidRPr="0039622D">
              <w:rPr>
                <w:rFonts w:ascii="Open Sans" w:hAnsi="Open Sans"/>
                <w:b/>
                <w:color w:val="000000" w:themeColor="text1"/>
              </w:rPr>
              <w:t>http://bit.do/android_login</w:t>
            </w:r>
          </w:p>
        </w:tc>
        <w:tc>
          <w:tcPr>
            <w:tcW w:w="3496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42218A" w:rsidRDefault="00553A2E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1" w:name="_ca0awj8022e2" w:colFirst="0" w:colLast="0"/>
            <w:bookmarkEnd w:id="11"/>
            <w:r>
              <w:rPr>
                <w:color w:val="000000" w:themeColor="text1"/>
                <w:sz w:val="24"/>
                <w:szCs w:val="24"/>
              </w:rPr>
              <w:t>SKILL</w:t>
            </w:r>
          </w:p>
          <w:p w:rsidR="0042218A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Android App Development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CMS (WordPress, OpenCart)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C, Java, Python, PHP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VCS (Git, Github)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Linux Web Server Configure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MySQL, SQLite</w:t>
            </w:r>
          </w:p>
          <w:p w:rsidR="00D81814" w:rsidRDefault="00D81814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Data Visualization (Power BI)</w:t>
            </w:r>
          </w:p>
          <w:p w:rsidR="00D81814" w:rsidRPr="00D81814" w:rsidRDefault="00D44F6E" w:rsidP="00D81814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 xml:space="preserve">SOHO Networking </w:t>
            </w:r>
          </w:p>
          <w:p w:rsidR="0042218A" w:rsidRPr="00CE77FD" w:rsidRDefault="00904596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  <w:sz w:val="24"/>
                <w:szCs w:val="24"/>
              </w:rPr>
            </w:pPr>
            <w:bookmarkStart w:id="12" w:name="_tuxh7mwdaxox" w:colFirst="0" w:colLast="0"/>
            <w:bookmarkEnd w:id="12"/>
            <w:r w:rsidRPr="00CE77FD">
              <w:rPr>
                <w:color w:val="000000" w:themeColor="text1"/>
                <w:sz w:val="24"/>
                <w:szCs w:val="24"/>
              </w:rPr>
              <w:t>CO-CURRICULAR ACTIVITY</w:t>
            </w:r>
          </w:p>
          <w:p w:rsidR="00AA5C5B" w:rsidRDefault="0071457E" w:rsidP="00AB651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5774F0">
              <w:rPr>
                <w:rFonts w:ascii="Open Sans" w:hAnsi="Open Sans"/>
                <w:color w:val="000000" w:themeColor="text1"/>
              </w:rPr>
              <w:t xml:space="preserve">Mozilla Student Ambassador </w:t>
            </w:r>
            <w:r w:rsidR="005774F0">
              <w:rPr>
                <w:rFonts w:ascii="Open Sans" w:hAnsi="Open Sans"/>
                <w:color w:val="000000" w:themeColor="text1"/>
              </w:rPr>
              <w:t>(2013 - 2015)</w:t>
            </w:r>
            <w:r w:rsidR="005774F0" w:rsidRPr="005774F0">
              <w:rPr>
                <w:rFonts w:ascii="Open Sans" w:hAnsi="Open Sans"/>
                <w:color w:val="000000" w:themeColor="text1"/>
              </w:rPr>
              <w:t xml:space="preserve"> </w:t>
            </w:r>
          </w:p>
          <w:p w:rsidR="00AA5C5B" w:rsidRDefault="00AA5C5B" w:rsidP="00AB651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5774F0">
              <w:rPr>
                <w:rFonts w:ascii="Open Sans" w:hAnsi="Open Sans"/>
                <w:color w:val="000000" w:themeColor="text1"/>
              </w:rPr>
              <w:t>National Hackathon</w:t>
            </w:r>
            <w:r>
              <w:rPr>
                <w:rFonts w:ascii="Open Sans" w:hAnsi="Open Sans"/>
                <w:color w:val="000000" w:themeColor="text1"/>
              </w:rPr>
              <w:t xml:space="preserve"> </w:t>
            </w:r>
            <w:r w:rsidRPr="005774F0">
              <w:rPr>
                <w:rFonts w:ascii="Open Sans" w:hAnsi="Open Sans"/>
                <w:color w:val="000000" w:themeColor="text1"/>
              </w:rPr>
              <w:t>Participant (2012)</w:t>
            </w:r>
          </w:p>
          <w:p w:rsidR="00AA5C5B" w:rsidRPr="00AA5C5B" w:rsidRDefault="00AA5C5B" w:rsidP="00AB651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AA5C5B">
              <w:rPr>
                <w:rFonts w:ascii="Open Sans" w:hAnsi="Open Sans"/>
                <w:color w:val="000000" w:themeColor="text1"/>
              </w:rPr>
              <w:t>NASA Space App</w:t>
            </w:r>
            <w:r>
              <w:rPr>
                <w:rFonts w:ascii="Open Sans" w:hAnsi="Open Sans"/>
                <w:color w:val="000000" w:themeColor="text1"/>
              </w:rPr>
              <w:t xml:space="preserve"> </w:t>
            </w:r>
            <w:r w:rsidRPr="00AA5C5B">
              <w:rPr>
                <w:rFonts w:ascii="Open Sans" w:hAnsi="Open Sans"/>
                <w:color w:val="000000" w:themeColor="text1"/>
              </w:rPr>
              <w:t xml:space="preserve">Participant (2013) </w:t>
            </w:r>
          </w:p>
          <w:p w:rsidR="00AA5C5B" w:rsidRDefault="00AA5C5B" w:rsidP="00AB651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>Inter Polytechnic Programming Contest (2014) – Top 7</w:t>
            </w:r>
          </w:p>
          <w:p w:rsidR="00AB651B" w:rsidRDefault="00964118" w:rsidP="00AB651B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>
              <w:rPr>
                <w:rFonts w:ascii="Open Sans" w:hAnsi="Open Sans"/>
                <w:color w:val="000000" w:themeColor="text1"/>
              </w:rPr>
              <w:t xml:space="preserve">DSA Gymnast </w:t>
            </w:r>
          </w:p>
          <w:p w:rsidR="00225B85" w:rsidRPr="00AB651B" w:rsidRDefault="00964118" w:rsidP="00AB651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/>
              <w:rPr>
                <w:rFonts w:ascii="Open Sans" w:hAnsi="Open Sans"/>
                <w:color w:val="000000" w:themeColor="text1"/>
              </w:rPr>
            </w:pPr>
            <w:bookmarkStart w:id="13" w:name="_GoBack"/>
            <w:bookmarkEnd w:id="13"/>
            <w:r w:rsidRPr="00AB651B">
              <w:rPr>
                <w:rFonts w:ascii="Open Sans" w:hAnsi="Open Sans"/>
                <w:color w:val="000000" w:themeColor="text1"/>
              </w:rPr>
              <w:t>(2007 - 2011)</w:t>
            </w:r>
          </w:p>
          <w:p w:rsidR="0042218A" w:rsidRDefault="00904596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4" w:name="_cxxkes25b26" w:colFirst="0" w:colLast="0"/>
            <w:bookmarkEnd w:id="14"/>
            <w:r>
              <w:rPr>
                <w:color w:val="000000" w:themeColor="text1"/>
                <w:sz w:val="24"/>
                <w:szCs w:val="24"/>
              </w:rPr>
              <w:t>LANGUAGE</w:t>
            </w:r>
          </w:p>
          <w:p w:rsidR="0042218A" w:rsidRPr="00415862" w:rsidRDefault="00B53D3F" w:rsidP="00B53D3F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415862">
              <w:rPr>
                <w:rFonts w:ascii="Open Sans" w:hAnsi="Open Sans"/>
                <w:color w:val="000000" w:themeColor="text1"/>
              </w:rPr>
              <w:t>Bangla (Native)</w:t>
            </w:r>
          </w:p>
          <w:p w:rsidR="00B53D3F" w:rsidRPr="00415862" w:rsidRDefault="00B53D3F" w:rsidP="00B53D3F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415862">
              <w:rPr>
                <w:rFonts w:ascii="Open Sans" w:hAnsi="Open Sans"/>
                <w:color w:val="000000" w:themeColor="text1"/>
              </w:rPr>
              <w:t xml:space="preserve">English </w:t>
            </w:r>
          </w:p>
          <w:p w:rsidR="00B53D3F" w:rsidRPr="00415862" w:rsidRDefault="00B53D3F" w:rsidP="00B53D3F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  <w:rPr>
                <w:rFonts w:ascii="Open Sans" w:hAnsi="Open Sans"/>
                <w:color w:val="000000" w:themeColor="text1"/>
              </w:rPr>
            </w:pPr>
            <w:r w:rsidRPr="00415862">
              <w:rPr>
                <w:rFonts w:ascii="Open Sans" w:hAnsi="Open Sans"/>
                <w:color w:val="000000" w:themeColor="text1"/>
              </w:rPr>
              <w:t>Hindi</w:t>
            </w:r>
          </w:p>
          <w:p w:rsidR="00B53D3F" w:rsidRDefault="00B53D3F" w:rsidP="00B53D3F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ind w:left="382" w:hanging="270"/>
            </w:pPr>
            <w:r w:rsidRPr="00415862">
              <w:rPr>
                <w:rFonts w:ascii="Open Sans" w:hAnsi="Open Sans"/>
                <w:color w:val="000000" w:themeColor="text1"/>
              </w:rPr>
              <w:t>German (A1)</w:t>
            </w:r>
          </w:p>
        </w:tc>
      </w:tr>
    </w:tbl>
    <w:p w:rsidR="0042218A" w:rsidRDefault="0042218A" w:rsidP="00DE1040">
      <w:pPr>
        <w:pBdr>
          <w:top w:val="nil"/>
          <w:left w:val="nil"/>
          <w:bottom w:val="nil"/>
          <w:right w:val="nil"/>
          <w:between w:val="nil"/>
        </w:pBdr>
      </w:pPr>
    </w:p>
    <w:sectPr w:rsidR="0042218A" w:rsidSect="005464F6">
      <w:pgSz w:w="12240" w:h="15840"/>
      <w:pgMar w:top="432" w:right="432" w:bottom="432" w:left="864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53A43"/>
    <w:multiLevelType w:val="multilevel"/>
    <w:tmpl w:val="B2ACFDA2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454E03D4"/>
    <w:multiLevelType w:val="hybridMultilevel"/>
    <w:tmpl w:val="FAC850F4"/>
    <w:lvl w:ilvl="0" w:tplc="120EFA2C">
      <w:start w:val="2013"/>
      <w:numFmt w:val="decimal"/>
      <w:lvlText w:val="(%1"/>
      <w:lvlJc w:val="left"/>
      <w:pPr>
        <w:ind w:left="862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2" w:hanging="360"/>
      </w:pPr>
    </w:lvl>
    <w:lvl w:ilvl="2" w:tplc="0409001B" w:tentative="1">
      <w:start w:val="1"/>
      <w:numFmt w:val="lowerRoman"/>
      <w:lvlText w:val="%3."/>
      <w:lvlJc w:val="right"/>
      <w:pPr>
        <w:ind w:left="2182" w:hanging="180"/>
      </w:pPr>
    </w:lvl>
    <w:lvl w:ilvl="3" w:tplc="0409000F" w:tentative="1">
      <w:start w:val="1"/>
      <w:numFmt w:val="decimal"/>
      <w:lvlText w:val="%4."/>
      <w:lvlJc w:val="left"/>
      <w:pPr>
        <w:ind w:left="2902" w:hanging="360"/>
      </w:pPr>
    </w:lvl>
    <w:lvl w:ilvl="4" w:tplc="04090019" w:tentative="1">
      <w:start w:val="1"/>
      <w:numFmt w:val="lowerLetter"/>
      <w:lvlText w:val="%5."/>
      <w:lvlJc w:val="left"/>
      <w:pPr>
        <w:ind w:left="3622" w:hanging="360"/>
      </w:pPr>
    </w:lvl>
    <w:lvl w:ilvl="5" w:tplc="0409001B" w:tentative="1">
      <w:start w:val="1"/>
      <w:numFmt w:val="lowerRoman"/>
      <w:lvlText w:val="%6."/>
      <w:lvlJc w:val="right"/>
      <w:pPr>
        <w:ind w:left="4342" w:hanging="180"/>
      </w:pPr>
    </w:lvl>
    <w:lvl w:ilvl="6" w:tplc="0409000F" w:tentative="1">
      <w:start w:val="1"/>
      <w:numFmt w:val="decimal"/>
      <w:lvlText w:val="%7."/>
      <w:lvlJc w:val="left"/>
      <w:pPr>
        <w:ind w:left="5062" w:hanging="360"/>
      </w:pPr>
    </w:lvl>
    <w:lvl w:ilvl="7" w:tplc="04090019" w:tentative="1">
      <w:start w:val="1"/>
      <w:numFmt w:val="lowerLetter"/>
      <w:lvlText w:val="%8."/>
      <w:lvlJc w:val="left"/>
      <w:pPr>
        <w:ind w:left="5782" w:hanging="360"/>
      </w:pPr>
    </w:lvl>
    <w:lvl w:ilvl="8" w:tplc="0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2">
    <w:nsid w:val="47CA65A4"/>
    <w:multiLevelType w:val="hybridMultilevel"/>
    <w:tmpl w:val="3320D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8F1BB8"/>
    <w:multiLevelType w:val="hybridMultilevel"/>
    <w:tmpl w:val="4A90D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4F686A"/>
    <w:multiLevelType w:val="hybridMultilevel"/>
    <w:tmpl w:val="0A56C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EC07E1"/>
    <w:multiLevelType w:val="multilevel"/>
    <w:tmpl w:val="CCB60DA4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0D85E39"/>
    <w:multiLevelType w:val="hybridMultilevel"/>
    <w:tmpl w:val="16FE8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tzQ2tzCysDA2MjJQ0lEKTi0uzszPAykwrAUAe74DaywAAAA="/>
  </w:docVars>
  <w:rsids>
    <w:rsidRoot w:val="0042218A"/>
    <w:rsid w:val="00055B95"/>
    <w:rsid w:val="00060759"/>
    <w:rsid w:val="0009389F"/>
    <w:rsid w:val="001332B2"/>
    <w:rsid w:val="00144527"/>
    <w:rsid w:val="0018583B"/>
    <w:rsid w:val="00185884"/>
    <w:rsid w:val="001E35B1"/>
    <w:rsid w:val="00225B85"/>
    <w:rsid w:val="00281432"/>
    <w:rsid w:val="003245A6"/>
    <w:rsid w:val="00376136"/>
    <w:rsid w:val="0039622D"/>
    <w:rsid w:val="00415862"/>
    <w:rsid w:val="0042218A"/>
    <w:rsid w:val="00441B75"/>
    <w:rsid w:val="0045350C"/>
    <w:rsid w:val="005464F6"/>
    <w:rsid w:val="00553A2E"/>
    <w:rsid w:val="005774F0"/>
    <w:rsid w:val="005F2A9F"/>
    <w:rsid w:val="00623A69"/>
    <w:rsid w:val="00636223"/>
    <w:rsid w:val="00647E15"/>
    <w:rsid w:val="006651A4"/>
    <w:rsid w:val="006820C0"/>
    <w:rsid w:val="00691981"/>
    <w:rsid w:val="006A3A19"/>
    <w:rsid w:val="00702846"/>
    <w:rsid w:val="0071457E"/>
    <w:rsid w:val="00784C27"/>
    <w:rsid w:val="007E48A6"/>
    <w:rsid w:val="007E544B"/>
    <w:rsid w:val="008536ED"/>
    <w:rsid w:val="008828B9"/>
    <w:rsid w:val="008C1624"/>
    <w:rsid w:val="008F69B2"/>
    <w:rsid w:val="00904596"/>
    <w:rsid w:val="00922DBE"/>
    <w:rsid w:val="00964118"/>
    <w:rsid w:val="009C6845"/>
    <w:rsid w:val="009E2B68"/>
    <w:rsid w:val="009E3F71"/>
    <w:rsid w:val="009F5DD4"/>
    <w:rsid w:val="00A0240B"/>
    <w:rsid w:val="00A31589"/>
    <w:rsid w:val="00A93423"/>
    <w:rsid w:val="00AA0A30"/>
    <w:rsid w:val="00AA5C5B"/>
    <w:rsid w:val="00AB651B"/>
    <w:rsid w:val="00B00CDE"/>
    <w:rsid w:val="00B04EC4"/>
    <w:rsid w:val="00B45F94"/>
    <w:rsid w:val="00B53D3F"/>
    <w:rsid w:val="00B97283"/>
    <w:rsid w:val="00C145DF"/>
    <w:rsid w:val="00C166D8"/>
    <w:rsid w:val="00C3491B"/>
    <w:rsid w:val="00CC63ED"/>
    <w:rsid w:val="00CD0740"/>
    <w:rsid w:val="00CE6D07"/>
    <w:rsid w:val="00CE77FD"/>
    <w:rsid w:val="00D150F1"/>
    <w:rsid w:val="00D375BE"/>
    <w:rsid w:val="00D44F6E"/>
    <w:rsid w:val="00D611CE"/>
    <w:rsid w:val="00D81814"/>
    <w:rsid w:val="00DA4804"/>
    <w:rsid w:val="00DE1040"/>
    <w:rsid w:val="00DE718E"/>
    <w:rsid w:val="00E265E0"/>
    <w:rsid w:val="00F8003A"/>
    <w:rsid w:val="00F96F14"/>
    <w:rsid w:val="00FF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2D1391-3F2A-44F2-B0FA-1234EFA52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3491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45F94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144527"/>
    <w:rPr>
      <w:rFonts w:ascii="Calibri" w:hAnsi="Calibri" w:cs="Calibri" w:hint="default"/>
      <w:b/>
      <w:bCs/>
      <w:i/>
      <w:iCs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D81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58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o</dc:creator>
  <cp:lastModifiedBy>Shubho</cp:lastModifiedBy>
  <cp:revision>87</cp:revision>
  <cp:lastPrinted>2019-11-09T15:13:00Z</cp:lastPrinted>
  <dcterms:created xsi:type="dcterms:W3CDTF">2019-11-09T13:22:00Z</dcterms:created>
  <dcterms:modified xsi:type="dcterms:W3CDTF">2019-11-09T15:15:00Z</dcterms:modified>
</cp:coreProperties>
</file>